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A67BB" w14:textId="7F5D1B5E" w:rsidR="00FC68AA" w:rsidRDefault="002A1D1E">
      <w:pPr>
        <w:pStyle w:val="Title"/>
      </w:pPr>
      <w:r>
        <w:t>EDA</w:t>
      </w:r>
    </w:p>
    <w:p w14:paraId="628A65AC" w14:textId="5B35DFC1" w:rsidR="00FC68AA" w:rsidRDefault="002A1D1E">
      <w:pPr>
        <w:pStyle w:val="Author"/>
      </w:pPr>
      <w:r>
        <w:t>K</w:t>
      </w:r>
      <w:r>
        <w:t>usum</w:t>
      </w:r>
    </w:p>
    <w:p w14:paraId="726B5152" w14:textId="77777777" w:rsidR="00FC68AA" w:rsidRDefault="002A1D1E">
      <w:pPr>
        <w:pStyle w:val="Date"/>
      </w:pPr>
      <w:r>
        <w:t>2022-10-14</w:t>
      </w:r>
    </w:p>
    <w:p w14:paraId="1A1BAED4" w14:textId="77777777" w:rsidR="00FC68AA" w:rsidRDefault="002A1D1E">
      <w:pPr>
        <w:pStyle w:val="Heading2"/>
      </w:pPr>
      <w:bookmarkStart w:id="0" w:name="eda-asignment"/>
      <w:r>
        <w:t>EDA asignment</w:t>
      </w:r>
    </w:p>
    <w:p w14:paraId="330EAE31" w14:textId="77777777" w:rsidR="00FC68AA" w:rsidRDefault="002A1D1E">
      <w:pPr>
        <w:pStyle w:val="FirstParagraph"/>
      </w:pPr>
      <w:r>
        <w:t>This is my EDA assignment</w:t>
      </w:r>
    </w:p>
    <w:p w14:paraId="553D69F6" w14:textId="77777777" w:rsidR="00FC68AA" w:rsidRDefault="002A1D1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mpg)</w:t>
      </w:r>
    </w:p>
    <w:p w14:paraId="3016EC3E" w14:textId="77777777" w:rsidR="00FC68AA" w:rsidRDefault="002A1D1E">
      <w:pPr>
        <w:pStyle w:val="SourceCode"/>
      </w:pPr>
      <w:r>
        <w:rPr>
          <w:rStyle w:val="VerbatimChar"/>
        </w:rPr>
        <w:t>## Rows: 234</w:t>
      </w:r>
      <w:r>
        <w:br/>
      </w:r>
      <w:r>
        <w:rPr>
          <w:rStyle w:val="VerbatimChar"/>
        </w:rPr>
        <w:t>## Columns: 11</w:t>
      </w:r>
      <w:r>
        <w:br/>
      </w:r>
      <w:r>
        <w:rPr>
          <w:rStyle w:val="VerbatimChar"/>
        </w:rPr>
        <w:t>## $ manufacturer &lt;chr&gt; "audi", "audi", "audi", "audi", "audi", "audi", "audi", "…</w:t>
      </w:r>
      <w:r>
        <w:br/>
      </w:r>
      <w:r>
        <w:rPr>
          <w:rStyle w:val="VerbatimChar"/>
        </w:rPr>
        <w:t>## $ model        &lt;chr&gt; "a4", "a4", "a4", "a4", "a4", "a4", "a4", "a4 quattro", "…</w:t>
      </w:r>
      <w:r>
        <w:br/>
      </w:r>
      <w:r>
        <w:rPr>
          <w:rStyle w:val="VerbatimChar"/>
        </w:rPr>
        <w:t>## $ displ        &lt;dbl&gt; 1.8, 1.8, 2.0, 2.0, 2.8, 2.8, 3.1, 1.8, 1.8, 2.0, 2.0, 2.…</w:t>
      </w:r>
      <w:r>
        <w:br/>
      </w:r>
      <w:r>
        <w:rPr>
          <w:rStyle w:val="VerbatimChar"/>
        </w:rPr>
        <w:t>## $ ye</w:t>
      </w:r>
      <w:r>
        <w:rPr>
          <w:rStyle w:val="VerbatimChar"/>
        </w:rPr>
        <w:t>ar         &lt;int&gt; 1999, 1999, 2008, 2008, 1999, 1999, 2008, 1999, 1999, 200…</w:t>
      </w:r>
      <w:r>
        <w:br/>
      </w:r>
      <w:r>
        <w:rPr>
          <w:rStyle w:val="VerbatimChar"/>
        </w:rPr>
        <w:t>## $ cyl          &lt;int&gt; 4, 4, 4, 4, 6, 6, 6, 4, 4, 4, 4, 6, 6, 6, 6, 6, 6, 8, 8, …</w:t>
      </w:r>
      <w:r>
        <w:br/>
      </w:r>
      <w:r>
        <w:rPr>
          <w:rStyle w:val="VerbatimChar"/>
        </w:rPr>
        <w:t>## $ trans        &lt;chr&gt; "auto(l5)", "manual(m5)", "manual(m6)", "auto(av)", "auto…</w:t>
      </w:r>
      <w:r>
        <w:br/>
      </w:r>
      <w:r>
        <w:rPr>
          <w:rStyle w:val="VerbatimChar"/>
        </w:rPr>
        <w:t xml:space="preserve">## $ drv      </w:t>
      </w:r>
      <w:r>
        <w:rPr>
          <w:rStyle w:val="VerbatimChar"/>
        </w:rPr>
        <w:t xml:space="preserve">    &lt;chr&gt; "f", "f", "f", "f", "f", "f", "f", "4", "4", "4", "4", "4…</w:t>
      </w:r>
      <w:r>
        <w:br/>
      </w:r>
      <w:r>
        <w:rPr>
          <w:rStyle w:val="VerbatimChar"/>
        </w:rPr>
        <w:t>## $ cty          &lt;int&gt; 18, 21, 20, 21, 16, 18, 18, 18, 16, 20, 19, 15, 17, 17, 1…</w:t>
      </w:r>
      <w:r>
        <w:br/>
      </w:r>
      <w:r>
        <w:rPr>
          <w:rStyle w:val="VerbatimChar"/>
        </w:rPr>
        <w:t>## $ hwy          &lt;int&gt; 29, 29, 31, 30, 26, 26, 27, 26, 25, 28, 27, 25, 25, 25, 2…</w:t>
      </w:r>
      <w:r>
        <w:br/>
      </w:r>
      <w:r>
        <w:rPr>
          <w:rStyle w:val="VerbatimChar"/>
        </w:rPr>
        <w:t>## $ fl           &lt;ch</w:t>
      </w:r>
      <w:r>
        <w:rPr>
          <w:rStyle w:val="VerbatimChar"/>
        </w:rPr>
        <w:t>r&gt; "p", "p", "p", "p", "p", "p", "p", "p", "p", "p", "p", "p…</w:t>
      </w:r>
      <w:r>
        <w:br/>
      </w:r>
      <w:r>
        <w:rPr>
          <w:rStyle w:val="VerbatimChar"/>
        </w:rPr>
        <w:t>## $ class        &lt;chr&gt; "compact", "compact", "compact", "compact", "compact", "c…</w:t>
      </w:r>
    </w:p>
    <w:p w14:paraId="7A71D33F" w14:textId="77777777" w:rsidR="00FC68AA" w:rsidRDefault="002A1D1E">
      <w:pPr>
        <w:pStyle w:val="Heading3"/>
      </w:pPr>
      <w:bookmarkStart w:id="1" w:name="a-quality-of-the-data"/>
      <w:r>
        <w:t>A) Quality of the data</w:t>
      </w:r>
    </w:p>
    <w:p w14:paraId="7BC21816" w14:textId="77777777" w:rsidR="00FC68AA" w:rsidRDefault="002A1D1E">
      <w:pPr>
        <w:pStyle w:val="Compact"/>
        <w:numPr>
          <w:ilvl w:val="0"/>
          <w:numId w:val="2"/>
        </w:numPr>
      </w:pPr>
      <w:r>
        <w:t>Missing values?</w:t>
      </w:r>
    </w:p>
    <w:p w14:paraId="6022FC1A" w14:textId="77777777" w:rsidR="00FC68AA" w:rsidRDefault="002A1D1E">
      <w:pPr>
        <w:pStyle w:val="SourceCode"/>
      </w:pPr>
      <w:r>
        <w:rPr>
          <w:rStyle w:val="NormalTok"/>
        </w:rPr>
        <w:t xml:space="preserve">z1 </w:t>
      </w:r>
      <w:r>
        <w:rPr>
          <w:rStyle w:val="OtherTok"/>
        </w:rPr>
        <w:t>&lt;-</w:t>
      </w:r>
      <w:r>
        <w:rPr>
          <w:rStyle w:val="NormalTok"/>
        </w:rPr>
        <w:t xml:space="preserve"> mpg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z1))</w:t>
      </w:r>
    </w:p>
    <w:p w14:paraId="392E51E1" w14:textId="77777777" w:rsidR="00FC68AA" w:rsidRDefault="002A1D1E">
      <w:pPr>
        <w:pStyle w:val="SourceCode"/>
      </w:pPr>
      <w:r>
        <w:rPr>
          <w:rStyle w:val="VerbatimChar"/>
        </w:rPr>
        <w:t>## [1] 0</w:t>
      </w:r>
    </w:p>
    <w:p w14:paraId="4107F5D0" w14:textId="77777777" w:rsidR="00FC68AA" w:rsidRDefault="002A1D1E">
      <w:pPr>
        <w:pStyle w:val="FirstParagraph"/>
      </w:pPr>
      <w:r>
        <w:t>There are no missing values in the dat</w:t>
      </w:r>
      <w:r>
        <w:t>aset</w:t>
      </w:r>
    </w:p>
    <w:p w14:paraId="696DF491" w14:textId="77777777" w:rsidR="00FC68AA" w:rsidRDefault="002A1D1E">
      <w:pPr>
        <w:pStyle w:val="Compact"/>
        <w:numPr>
          <w:ilvl w:val="0"/>
          <w:numId w:val="3"/>
        </w:numPr>
      </w:pPr>
      <w:r>
        <w:lastRenderedPageBreak/>
        <w:t>Outliers</w:t>
      </w:r>
    </w:p>
    <w:p w14:paraId="3A4C4DDF" w14:textId="77777777" w:rsidR="00FC68AA" w:rsidRDefault="002A1D1E">
      <w:pPr>
        <w:pStyle w:val="SourceCode"/>
      </w:pPr>
      <w:r>
        <w:rPr>
          <w:rStyle w:val="NormalTok"/>
        </w:rPr>
        <w:t xml:space="preserve">z1 </w:t>
      </w:r>
      <w:r>
        <w:rPr>
          <w:rStyle w:val="OtherTok"/>
        </w:rPr>
        <w:t>&lt;-</w:t>
      </w:r>
      <w:r>
        <w:rPr>
          <w:rStyle w:val="NormalTok"/>
        </w:rPr>
        <w:t xml:space="preserve"> mpg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z1</w:t>
      </w:r>
      <w:r>
        <w:rPr>
          <w:rStyle w:val="SpecialCharTok"/>
        </w:rPr>
        <w:t>$</w:t>
      </w:r>
      <w:r>
        <w:rPr>
          <w:rStyle w:val="NormalTok"/>
        </w:rPr>
        <w:t xml:space="preserve">cty, </w:t>
      </w:r>
      <w:r>
        <w:rPr>
          <w:rStyle w:val="AttributeTok"/>
        </w:rPr>
        <w:t>ylab=</w:t>
      </w:r>
      <w:r>
        <w:rPr>
          <w:rStyle w:val="StringTok"/>
        </w:rPr>
        <w:t>"c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city miles per gall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.stats</w:t>
      </w:r>
      <w:r>
        <w:rPr>
          <w:rStyle w:val="NormalTok"/>
        </w:rPr>
        <w:t>(z1</w:t>
      </w:r>
      <w:r>
        <w:rPr>
          <w:rStyle w:val="SpecialCharTok"/>
        </w:rPr>
        <w:t>$</w:t>
      </w:r>
      <w:r>
        <w:rPr>
          <w:rStyle w:val="NormalTok"/>
        </w:rPr>
        <w:t>cty)</w:t>
      </w:r>
      <w:r>
        <w:rPr>
          <w:rStyle w:val="SpecialCharTok"/>
        </w:rPr>
        <w:t>$</w:t>
      </w:r>
      <w:r>
        <w:rPr>
          <w:rStyle w:val="NormalTok"/>
        </w:rPr>
        <w:t>out</w:t>
      </w:r>
    </w:p>
    <w:p w14:paraId="1C542CC5" w14:textId="77777777" w:rsidR="00FC68AA" w:rsidRDefault="002A1D1E">
      <w:pPr>
        <w:pStyle w:val="SourceCode"/>
      </w:pPr>
      <w:r>
        <w:rPr>
          <w:rStyle w:val="VerbatimChar"/>
        </w:rPr>
        <w:t>## [1] 28 28 33 35 29</w:t>
      </w:r>
    </w:p>
    <w:p w14:paraId="6446435A" w14:textId="77777777" w:rsidR="00FC68AA" w:rsidRDefault="002A1D1E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z1</w:t>
      </w:r>
      <w:r>
        <w:rPr>
          <w:rStyle w:val="SpecialCharTok"/>
        </w:rPr>
        <w:t>$</w:t>
      </w:r>
      <w:r>
        <w:rPr>
          <w:rStyle w:val="NormalTok"/>
        </w:rPr>
        <w:t>cty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rPr>
          <w:rStyle w:val="NormalTok"/>
        </w:rPr>
        <w:t xml:space="preserve">out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z1</w:t>
      </w:r>
      <w:r>
        <w:rPr>
          <w:rStyle w:val="SpecialCharTok"/>
        </w:rPr>
        <w:t>$</w:t>
      </w:r>
      <w:r>
        <w:rPr>
          <w:rStyle w:val="NormalTok"/>
        </w:rPr>
        <w:t xml:space="preserve">ct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out))</w:t>
      </w:r>
      <w:r>
        <w:br/>
      </w:r>
      <w:r>
        <w:rPr>
          <w:rStyle w:val="NormalTok"/>
        </w:rPr>
        <w:t>out_ind</w:t>
      </w:r>
    </w:p>
    <w:p w14:paraId="7692BFF7" w14:textId="77777777" w:rsidR="00FC68AA" w:rsidRDefault="002A1D1E">
      <w:pPr>
        <w:pStyle w:val="SourceCode"/>
      </w:pPr>
      <w:r>
        <w:rPr>
          <w:rStyle w:val="VerbatimChar"/>
        </w:rPr>
        <w:t>## [1] 100 197 213 222 223</w:t>
      </w:r>
    </w:p>
    <w:p w14:paraId="76DB52A0" w14:textId="77777777" w:rsidR="00FC68AA" w:rsidRDefault="002A1D1E">
      <w:pPr>
        <w:pStyle w:val="SourceCode"/>
      </w:pP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utliers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out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))</w:t>
      </w:r>
    </w:p>
    <w:p w14:paraId="56FDB38B" w14:textId="77777777" w:rsidR="00FC68AA" w:rsidRDefault="002A1D1E">
      <w:pPr>
        <w:pStyle w:val="FirstParagraph"/>
      </w:pPr>
      <w:r>
        <w:rPr>
          <w:noProof/>
        </w:rPr>
        <w:drawing>
          <wp:inline distT="0" distB="0" distL="0" distR="0" wp14:anchorId="2AFF84D6" wp14:editId="2797C2E3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rst_rmarkdown_files/figure-docx/mp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DB93B" w14:textId="77777777" w:rsidR="00FC68AA" w:rsidRDefault="002A1D1E">
      <w:pPr>
        <w:pStyle w:val="BodyText"/>
      </w:pPr>
      <w:r>
        <w:t>The outliers for cty were considered and there are as follows</w:t>
      </w:r>
    </w:p>
    <w:p w14:paraId="1E17EF31" w14:textId="77777777" w:rsidR="00FC68AA" w:rsidRDefault="002A1D1E">
      <w:pPr>
        <w:pStyle w:val="BodyText"/>
      </w:pPr>
      <w:r>
        <w:t>a)Five points are considered as outliers:- 28,28, 33, 35 &amp; 29</w:t>
      </w:r>
    </w:p>
    <w:p w14:paraId="173FEDB7" w14:textId="77777777" w:rsidR="00FC68AA" w:rsidRDefault="002A1D1E">
      <w:pPr>
        <w:pStyle w:val="BodyText"/>
      </w:pPr>
      <w:r>
        <w:t xml:space="preserve">b)They are present in rows 100, 197, 213, 222, </w:t>
      </w:r>
      <w:r>
        <w:t>223</w:t>
      </w:r>
    </w:p>
    <w:p w14:paraId="0A8F40D4" w14:textId="77777777" w:rsidR="00FC68AA" w:rsidRDefault="002A1D1E">
      <w:pPr>
        <w:pStyle w:val="Heading3"/>
      </w:pPr>
      <w:bookmarkStart w:id="2" w:name="b-description-of-the-data"/>
      <w:bookmarkEnd w:id="1"/>
      <w:r>
        <w:t>B) Description of the data</w:t>
      </w:r>
    </w:p>
    <w:p w14:paraId="34B6B319" w14:textId="77777777" w:rsidR="00FC68AA" w:rsidRDefault="002A1D1E">
      <w:pPr>
        <w:pStyle w:val="Compact"/>
        <w:numPr>
          <w:ilvl w:val="0"/>
          <w:numId w:val="4"/>
        </w:numPr>
      </w:pPr>
      <w:r>
        <w:t>How big is it?</w:t>
      </w:r>
    </w:p>
    <w:p w14:paraId="600194C1" w14:textId="77777777" w:rsidR="00FC68AA" w:rsidRDefault="002A1D1E">
      <w:pPr>
        <w:pStyle w:val="SourceCode"/>
      </w:pPr>
      <w:r>
        <w:rPr>
          <w:rStyle w:val="FunctionTok"/>
        </w:rPr>
        <w:lastRenderedPageBreak/>
        <w:t>nrow</w:t>
      </w:r>
      <w:r>
        <w:rPr>
          <w:rStyle w:val="NormalTok"/>
        </w:rPr>
        <w:t>(mpg)</w:t>
      </w:r>
    </w:p>
    <w:p w14:paraId="37B4A5AD" w14:textId="77777777" w:rsidR="00FC68AA" w:rsidRDefault="002A1D1E">
      <w:pPr>
        <w:pStyle w:val="SourceCode"/>
      </w:pPr>
      <w:r>
        <w:rPr>
          <w:rStyle w:val="VerbatimChar"/>
        </w:rPr>
        <w:t>## [1] 234</w:t>
      </w:r>
    </w:p>
    <w:p w14:paraId="2844B777" w14:textId="77777777" w:rsidR="00FC68AA" w:rsidRDefault="002A1D1E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mpg)</w:t>
      </w:r>
    </w:p>
    <w:p w14:paraId="6F3F0CFF" w14:textId="77777777" w:rsidR="00FC68AA" w:rsidRDefault="002A1D1E">
      <w:pPr>
        <w:pStyle w:val="SourceCode"/>
      </w:pPr>
      <w:r>
        <w:rPr>
          <w:rStyle w:val="VerbatimChar"/>
        </w:rPr>
        <w:t>## [1] 11</w:t>
      </w:r>
    </w:p>
    <w:p w14:paraId="60E27863" w14:textId="77777777" w:rsidR="00FC68AA" w:rsidRDefault="002A1D1E">
      <w:pPr>
        <w:pStyle w:val="FirstParagraph"/>
      </w:pPr>
      <w:r>
        <w:t>There are 234 observations and 11 variables in the dataset</w:t>
      </w:r>
    </w:p>
    <w:p w14:paraId="6B316194" w14:textId="77777777" w:rsidR="00FC68AA" w:rsidRDefault="002A1D1E">
      <w:pPr>
        <w:pStyle w:val="Compact"/>
        <w:numPr>
          <w:ilvl w:val="0"/>
          <w:numId w:val="5"/>
        </w:numPr>
      </w:pPr>
      <w:r>
        <w:t>How many numeric variables?</w:t>
      </w:r>
    </w:p>
    <w:p w14:paraId="60794F05" w14:textId="77777777" w:rsidR="00FC68AA" w:rsidRDefault="002A1D1E"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displ, cty, hwy) </w:t>
      </w:r>
    </w:p>
    <w:p w14:paraId="28D94E28" w14:textId="77777777" w:rsidR="00FC68AA" w:rsidRDefault="002A1D1E">
      <w:pPr>
        <w:pStyle w:val="SourceCode"/>
      </w:pPr>
      <w:r>
        <w:rPr>
          <w:rStyle w:val="VerbatimChar"/>
        </w:rPr>
        <w:t>## # A tibble: 159 × 4</w:t>
      </w:r>
      <w:r>
        <w:br/>
      </w:r>
      <w:r>
        <w:rPr>
          <w:rStyle w:val="VerbatimChar"/>
        </w:rPr>
        <w:t>##    displ   cty   hwy     n</w:t>
      </w:r>
      <w:r>
        <w:br/>
      </w:r>
      <w:r>
        <w:rPr>
          <w:rStyle w:val="VerbatimChar"/>
        </w:rPr>
        <w:t>##    &lt;dbl&gt; &lt;int&gt; &lt;int&gt; &lt;int&gt;</w:t>
      </w:r>
      <w:r>
        <w:br/>
      </w:r>
      <w:r>
        <w:rPr>
          <w:rStyle w:val="VerbatimChar"/>
        </w:rPr>
        <w:t>##  1   1.6    23    29     1</w:t>
      </w:r>
      <w:r>
        <w:br/>
      </w:r>
      <w:r>
        <w:rPr>
          <w:rStyle w:val="VerbatimChar"/>
        </w:rPr>
        <w:t>##  2   1.6    24    32     2</w:t>
      </w:r>
      <w:r>
        <w:br/>
      </w:r>
      <w:r>
        <w:rPr>
          <w:rStyle w:val="VerbatimChar"/>
        </w:rPr>
        <w:t>##  3   1.6    25    32     1</w:t>
      </w:r>
      <w:r>
        <w:br/>
      </w:r>
      <w:r>
        <w:rPr>
          <w:rStyle w:val="VerbatimChar"/>
        </w:rPr>
        <w:t>##  4   1.6    28    33     1</w:t>
      </w:r>
      <w:r>
        <w:br/>
      </w:r>
      <w:r>
        <w:rPr>
          <w:rStyle w:val="VerbatimChar"/>
        </w:rPr>
        <w:t>##  5   1.8    16    25     1</w:t>
      </w:r>
      <w:r>
        <w:br/>
      </w:r>
      <w:r>
        <w:rPr>
          <w:rStyle w:val="VerbatimChar"/>
        </w:rPr>
        <w:t>##  6   1.8    18    26     1</w:t>
      </w:r>
      <w:r>
        <w:br/>
      </w:r>
      <w:r>
        <w:rPr>
          <w:rStyle w:val="VerbatimChar"/>
        </w:rPr>
        <w:t>##  7   1.8    18    29     2</w:t>
      </w:r>
      <w:r>
        <w:br/>
      </w:r>
      <w:r>
        <w:rPr>
          <w:rStyle w:val="VerbatimChar"/>
        </w:rPr>
        <w:t>##  8   1.8    21    29     2</w:t>
      </w:r>
      <w:r>
        <w:br/>
      </w:r>
      <w:r>
        <w:rPr>
          <w:rStyle w:val="VerbatimChar"/>
        </w:rPr>
        <w:t>##  9   1.8    24    30     1</w:t>
      </w:r>
      <w:r>
        <w:br/>
      </w:r>
      <w:r>
        <w:rPr>
          <w:rStyle w:val="VerbatimChar"/>
        </w:rPr>
        <w:t>## 10   1.8    24    33     1</w:t>
      </w:r>
      <w:r>
        <w:br/>
      </w:r>
      <w:r>
        <w:rPr>
          <w:rStyle w:val="VerbatimChar"/>
        </w:rPr>
        <w:t>## # … with 149 more rows</w:t>
      </w:r>
    </w:p>
    <w:p w14:paraId="3398181E" w14:textId="77777777" w:rsidR="00FC68AA" w:rsidRDefault="002A1D1E">
      <w:pPr>
        <w:pStyle w:val="FirstParagraph"/>
      </w:pPr>
      <w:r>
        <w:t>There are 3 numeric variables: displ, cty and hwy</w:t>
      </w:r>
    </w:p>
    <w:p w14:paraId="6CE20A97" w14:textId="77777777" w:rsidR="00FC68AA" w:rsidRDefault="002A1D1E">
      <w:pPr>
        <w:pStyle w:val="Compact"/>
        <w:numPr>
          <w:ilvl w:val="0"/>
          <w:numId w:val="6"/>
        </w:numPr>
      </w:pPr>
      <w:r>
        <w:t>How many categorical variables</w:t>
      </w:r>
      <w:r>
        <w:t>?</w:t>
      </w:r>
    </w:p>
    <w:p w14:paraId="36BD3EF0" w14:textId="77777777" w:rsidR="00FC68AA" w:rsidRDefault="002A1D1E"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manufacturer,model,year,cyl,trans,drv,fl,class)</w:t>
      </w:r>
    </w:p>
    <w:p w14:paraId="15244F3D" w14:textId="77777777" w:rsidR="00FC68AA" w:rsidRDefault="002A1D1E">
      <w:pPr>
        <w:pStyle w:val="SourceCode"/>
      </w:pPr>
      <w:r>
        <w:rPr>
          <w:rStyle w:val="VerbatimChar"/>
        </w:rPr>
        <w:t>## # A tibble: 205 × 9</w:t>
      </w:r>
      <w:r>
        <w:br/>
      </w:r>
      <w:r>
        <w:rPr>
          <w:rStyle w:val="VerbatimChar"/>
        </w:rPr>
        <w:t>##    manufacturer model       year   cyl trans      drv   fl    class       n</w:t>
      </w:r>
      <w:r>
        <w:br/>
      </w:r>
      <w:r>
        <w:rPr>
          <w:rStyle w:val="VerbatimChar"/>
        </w:rPr>
        <w:t>##    &lt;chr&gt;        &lt;chr&gt;      &lt;int&gt; &lt;int&gt; &lt;chr&gt;      &lt;chr&gt; &lt;chr&gt; &lt;chr&gt;   &lt;int&gt;</w:t>
      </w:r>
      <w:r>
        <w:br/>
      </w:r>
      <w:r>
        <w:rPr>
          <w:rStyle w:val="VerbatimChar"/>
        </w:rPr>
        <w:t>##  1 aud</w:t>
      </w:r>
      <w:r>
        <w:rPr>
          <w:rStyle w:val="VerbatimChar"/>
        </w:rPr>
        <w:t>i         a4          1999     4 auto(l5)   f     p     compact     1</w:t>
      </w:r>
      <w:r>
        <w:br/>
      </w:r>
      <w:r>
        <w:rPr>
          <w:rStyle w:val="VerbatimChar"/>
        </w:rPr>
        <w:t>##  2 audi         a4          1999     4 manual(m5) f     p     compact     1</w:t>
      </w:r>
      <w:r>
        <w:br/>
      </w:r>
      <w:r>
        <w:rPr>
          <w:rStyle w:val="VerbatimChar"/>
        </w:rPr>
        <w:t>##  3 audi         a4          1999     6 auto(l5)   f     p     compact     1</w:t>
      </w:r>
      <w:r>
        <w:br/>
      </w:r>
      <w:r>
        <w:rPr>
          <w:rStyle w:val="VerbatimChar"/>
        </w:rPr>
        <w:t xml:space="preserve">##  4 audi         a4       </w:t>
      </w:r>
      <w:r>
        <w:rPr>
          <w:rStyle w:val="VerbatimChar"/>
        </w:rPr>
        <w:t xml:space="preserve">   1999     6 manual(m5) f     p     compact     1</w:t>
      </w:r>
      <w:r>
        <w:br/>
      </w:r>
      <w:r>
        <w:rPr>
          <w:rStyle w:val="VerbatimChar"/>
        </w:rPr>
        <w:t>##  5 audi         a4          2008     4 auto(av)   f     p     compact     1</w:t>
      </w:r>
      <w:r>
        <w:br/>
      </w:r>
      <w:r>
        <w:rPr>
          <w:rStyle w:val="VerbatimChar"/>
        </w:rPr>
        <w:t xml:space="preserve">##  6 audi         a4          2008     4 manual(m6) f     p     compact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 7 audi         a4          2008     6 auto(</w:t>
      </w:r>
      <w:r>
        <w:rPr>
          <w:rStyle w:val="VerbatimChar"/>
        </w:rPr>
        <w:t>av)   f     p     compact     1</w:t>
      </w:r>
      <w:r>
        <w:br/>
      </w:r>
      <w:r>
        <w:rPr>
          <w:rStyle w:val="VerbatimChar"/>
        </w:rPr>
        <w:t>##  8 audi         a4 quattro  1999     4 auto(l5)   4     p     compact     1</w:t>
      </w:r>
      <w:r>
        <w:br/>
      </w:r>
      <w:r>
        <w:rPr>
          <w:rStyle w:val="VerbatimChar"/>
        </w:rPr>
        <w:t>##  9 audi         a4 quattro  1999     4 manual(m5) 4     p     compact     1</w:t>
      </w:r>
      <w:r>
        <w:br/>
      </w:r>
      <w:r>
        <w:rPr>
          <w:rStyle w:val="VerbatimChar"/>
        </w:rPr>
        <w:t>## 10 audi         a4 quattro  1999     6 auto(l5)   4     p     c</w:t>
      </w:r>
      <w:r>
        <w:rPr>
          <w:rStyle w:val="VerbatimChar"/>
        </w:rPr>
        <w:t>ompact     1</w:t>
      </w:r>
      <w:r>
        <w:br/>
      </w:r>
      <w:r>
        <w:rPr>
          <w:rStyle w:val="VerbatimChar"/>
        </w:rPr>
        <w:t>## # … with 195 more rows</w:t>
      </w:r>
    </w:p>
    <w:p w14:paraId="2D0086AB" w14:textId="77777777" w:rsidR="00FC68AA" w:rsidRDefault="002A1D1E">
      <w:pPr>
        <w:pStyle w:val="FirstParagraph"/>
      </w:pPr>
      <w:r>
        <w:t>The dataset has 8 categorical variables: manufacturer, model, year, cyl, trans, drv, fl and class</w:t>
      </w:r>
    </w:p>
    <w:p w14:paraId="083B07BF" w14:textId="77777777" w:rsidR="00FC68AA" w:rsidRDefault="002A1D1E">
      <w:pPr>
        <w:pStyle w:val="Compact"/>
        <w:numPr>
          <w:ilvl w:val="0"/>
          <w:numId w:val="7"/>
        </w:numPr>
      </w:pPr>
      <w:r>
        <w:t>Description of the variables</w:t>
      </w:r>
    </w:p>
    <w:p w14:paraId="5BA4D1A6" w14:textId="77777777" w:rsidR="00FC68AA" w:rsidRDefault="002A1D1E">
      <w:pPr>
        <w:pStyle w:val="FirstParagraph"/>
      </w:pPr>
      <w:r>
        <w:t>manufacturer - manufacturer name</w:t>
      </w:r>
    </w:p>
    <w:p w14:paraId="5D0BAE09" w14:textId="77777777" w:rsidR="00FC68AA" w:rsidRDefault="002A1D1E">
      <w:pPr>
        <w:pStyle w:val="BodyText"/>
      </w:pPr>
      <w:r>
        <w:t>model - model name</w:t>
      </w:r>
    </w:p>
    <w:p w14:paraId="24207C38" w14:textId="77777777" w:rsidR="00FC68AA" w:rsidRDefault="002A1D1E">
      <w:pPr>
        <w:pStyle w:val="BodyText"/>
      </w:pPr>
      <w:r>
        <w:t>displ - engine displacement, in litres</w:t>
      </w:r>
    </w:p>
    <w:p w14:paraId="0D4A27DE" w14:textId="77777777" w:rsidR="00FC68AA" w:rsidRDefault="002A1D1E">
      <w:pPr>
        <w:pStyle w:val="BodyText"/>
      </w:pPr>
      <w:r>
        <w:t>year - year of manufacture</w:t>
      </w:r>
    </w:p>
    <w:p w14:paraId="70E839FA" w14:textId="77777777" w:rsidR="00FC68AA" w:rsidRDefault="002A1D1E">
      <w:pPr>
        <w:pStyle w:val="BodyText"/>
      </w:pPr>
      <w:r>
        <w:t>cyl - number of cylinders</w:t>
      </w:r>
    </w:p>
    <w:p w14:paraId="18050CDB" w14:textId="77777777" w:rsidR="00FC68AA" w:rsidRDefault="002A1D1E">
      <w:pPr>
        <w:pStyle w:val="BodyText"/>
      </w:pPr>
      <w:r>
        <w:t>trans - type of transmission</w:t>
      </w:r>
    </w:p>
    <w:p w14:paraId="14CAE9BB" w14:textId="77777777" w:rsidR="00FC68AA" w:rsidRDefault="002A1D1E">
      <w:pPr>
        <w:pStyle w:val="BodyText"/>
      </w:pPr>
      <w:r>
        <w:t>drv - the type of drive train, where f = front-wheel drive, r = rear wheel drive, 4 = 4wd</w:t>
      </w:r>
    </w:p>
    <w:p w14:paraId="477558F0" w14:textId="77777777" w:rsidR="00FC68AA" w:rsidRDefault="002A1D1E">
      <w:pPr>
        <w:pStyle w:val="BodyText"/>
      </w:pPr>
      <w:r>
        <w:t>cty - city miles per gallon</w:t>
      </w:r>
    </w:p>
    <w:p w14:paraId="7BE1DD41" w14:textId="77777777" w:rsidR="00FC68AA" w:rsidRDefault="002A1D1E">
      <w:pPr>
        <w:pStyle w:val="BodyText"/>
      </w:pPr>
      <w:r>
        <w:t>hwy - highway miles per gallon</w:t>
      </w:r>
    </w:p>
    <w:p w14:paraId="22F2004D" w14:textId="77777777" w:rsidR="00FC68AA" w:rsidRDefault="002A1D1E">
      <w:pPr>
        <w:pStyle w:val="BodyText"/>
      </w:pPr>
      <w:r>
        <w:t>fl - fuel type</w:t>
      </w:r>
    </w:p>
    <w:p w14:paraId="39023CDA" w14:textId="77777777" w:rsidR="00FC68AA" w:rsidRDefault="002A1D1E">
      <w:pPr>
        <w:pStyle w:val="BodyText"/>
      </w:pPr>
      <w:r>
        <w:t>class - “</w:t>
      </w:r>
      <w:r>
        <w:t>type” of car</w:t>
      </w:r>
    </w:p>
    <w:p w14:paraId="25E5377C" w14:textId="77777777" w:rsidR="00FC68AA" w:rsidRDefault="002A1D1E">
      <w:pPr>
        <w:pStyle w:val="Compact"/>
        <w:numPr>
          <w:ilvl w:val="0"/>
          <w:numId w:val="8"/>
        </w:numPr>
      </w:pPr>
      <w:r>
        <w:t>Are there any missing values?</w:t>
      </w:r>
    </w:p>
    <w:p w14:paraId="658E640A" w14:textId="77777777" w:rsidR="00FC68AA" w:rsidRDefault="002A1D1E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z1))</w:t>
      </w:r>
    </w:p>
    <w:p w14:paraId="22A0C53A" w14:textId="77777777" w:rsidR="00FC68AA" w:rsidRDefault="002A1D1E">
      <w:pPr>
        <w:pStyle w:val="SourceCode"/>
      </w:pPr>
      <w:r>
        <w:rPr>
          <w:rStyle w:val="VerbatimChar"/>
        </w:rPr>
        <w:t>## [1] 0</w:t>
      </w:r>
    </w:p>
    <w:p w14:paraId="0CBB03A3" w14:textId="77777777" w:rsidR="00FC68AA" w:rsidRDefault="002A1D1E">
      <w:pPr>
        <w:pStyle w:val="FirstParagraph"/>
      </w:pPr>
      <w:r>
        <w:t>There are 0 missing values in the dataset</w:t>
      </w:r>
    </w:p>
    <w:p w14:paraId="7D873537" w14:textId="77777777" w:rsidR="00FC68AA" w:rsidRDefault="002A1D1E">
      <w:pPr>
        <w:pStyle w:val="Compact"/>
        <w:numPr>
          <w:ilvl w:val="0"/>
          <w:numId w:val="9"/>
        </w:numPr>
      </w:pPr>
      <w:r>
        <w:t>Any duplicate rows?</w:t>
      </w:r>
    </w:p>
    <w:p w14:paraId="4711773E" w14:textId="77777777" w:rsidR="00FC68AA" w:rsidRDefault="002A1D1E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z1))</w:t>
      </w:r>
    </w:p>
    <w:p w14:paraId="04184D89" w14:textId="77777777" w:rsidR="00FC68AA" w:rsidRDefault="002A1D1E">
      <w:pPr>
        <w:pStyle w:val="SourceCode"/>
      </w:pPr>
      <w:r>
        <w:rPr>
          <w:rStyle w:val="VerbatimChar"/>
        </w:rPr>
        <w:t>## [1] 9</w:t>
      </w:r>
    </w:p>
    <w:p w14:paraId="3363233D" w14:textId="77777777" w:rsidR="00FC68AA" w:rsidRDefault="002A1D1E">
      <w:pPr>
        <w:pStyle w:val="FirstParagraph"/>
      </w:pPr>
      <w:r>
        <w:t>There are 9 duplicate rows</w:t>
      </w:r>
    </w:p>
    <w:p w14:paraId="7D4BA3EA" w14:textId="77777777" w:rsidR="00FC68AA" w:rsidRDefault="002A1D1E">
      <w:pPr>
        <w:pStyle w:val="Heading3"/>
      </w:pPr>
      <w:bookmarkStart w:id="3" w:name="c-compute-summary-statistics"/>
      <w:bookmarkEnd w:id="2"/>
      <w:r>
        <w:lastRenderedPageBreak/>
        <w:t>C) Compute summary statistics :</w:t>
      </w:r>
    </w:p>
    <w:p w14:paraId="59DC3028" w14:textId="77777777" w:rsidR="00FC68AA" w:rsidRDefault="002A1D1E">
      <w:pPr>
        <w:pStyle w:val="Compact"/>
        <w:numPr>
          <w:ilvl w:val="0"/>
          <w:numId w:val="10"/>
        </w:numPr>
      </w:pPr>
      <w:r>
        <w:t>Statistics for engine displacement (displ) :</w:t>
      </w:r>
    </w:p>
    <w:p w14:paraId="6F305AF3" w14:textId="77777777" w:rsidR="00FC68AA" w:rsidRDefault="002A1D1E">
      <w:pPr>
        <w:pStyle w:val="SourceCode"/>
      </w:pPr>
      <w:r>
        <w:rPr>
          <w:rStyle w:val="NormalTok"/>
        </w:rPr>
        <w:t xml:space="preserve">r_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mp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isp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isp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FunctionTok"/>
        </w:rPr>
        <w:t>r_mode</w:t>
      </w:r>
      <w:r>
        <w:rPr>
          <w:rStyle w:val="NormalTok"/>
        </w:rPr>
        <w:t>(disp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ddev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isp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r</w:t>
      </w:r>
      <w:r>
        <w:rPr>
          <w:rStyle w:val="AttributeTok"/>
        </w:rPr>
        <w:t>iance 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disp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ispl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displ))</w:t>
      </w:r>
    </w:p>
    <w:p w14:paraId="2D1E161D" w14:textId="77777777" w:rsidR="00FC68AA" w:rsidRDefault="002A1D1E">
      <w:pPr>
        <w:pStyle w:val="SourceCode"/>
      </w:pPr>
      <w:r>
        <w:rPr>
          <w:rStyle w:val="VerbatimChar"/>
        </w:rPr>
        <w:t>## # A tibble: 1 × 6</w:t>
      </w:r>
      <w:r>
        <w:br/>
      </w:r>
      <w:r>
        <w:rPr>
          <w:rStyle w:val="VerbatimChar"/>
        </w:rPr>
        <w:t>##   average median  mode stddev variance range</w:t>
      </w:r>
      <w:r>
        <w:br/>
      </w:r>
      <w:r>
        <w:rPr>
          <w:rStyle w:val="VerbatimChar"/>
        </w:rPr>
        <w:t>##     &lt;dbl&gt;  &lt;dbl&gt; &lt;int&gt;  &lt;dbl&gt;    &lt;dbl&gt; &lt;dbl&gt;</w:t>
      </w:r>
      <w:r>
        <w:br/>
      </w:r>
      <w:r>
        <w:rPr>
          <w:rStyle w:val="VerbatimChar"/>
        </w:rPr>
        <w:t>## 1    3.47    3.3     2   1.29     1.67   5.4</w:t>
      </w:r>
    </w:p>
    <w:p w14:paraId="7643177F" w14:textId="77777777" w:rsidR="00FC68AA" w:rsidRDefault="002A1D1E">
      <w:pPr>
        <w:pStyle w:val="Compact"/>
        <w:numPr>
          <w:ilvl w:val="0"/>
          <w:numId w:val="11"/>
        </w:numPr>
      </w:pPr>
      <w:r>
        <w:t xml:space="preserve">Statistics for city miles </w:t>
      </w:r>
      <w:r>
        <w:t>per gallon (cty)</w:t>
      </w:r>
    </w:p>
    <w:p w14:paraId="06E94F7D" w14:textId="77777777" w:rsidR="00FC68AA" w:rsidRDefault="002A1D1E"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c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FunctionTok"/>
        </w:rPr>
        <w:t>r_mode</w:t>
      </w:r>
      <w:r>
        <w:rPr>
          <w:rStyle w:val="NormalTok"/>
        </w:rPr>
        <w:t>(c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ddev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riance 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c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ty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cty))</w:t>
      </w:r>
    </w:p>
    <w:p w14:paraId="3F9B14B3" w14:textId="77777777" w:rsidR="00FC68AA" w:rsidRDefault="002A1D1E">
      <w:pPr>
        <w:pStyle w:val="SourceCode"/>
      </w:pPr>
      <w:r>
        <w:rPr>
          <w:rStyle w:val="VerbatimChar"/>
        </w:rPr>
        <w:t>## # A tibble: 1 × 6</w:t>
      </w:r>
      <w:r>
        <w:br/>
      </w:r>
      <w:r>
        <w:rPr>
          <w:rStyle w:val="VerbatimChar"/>
        </w:rPr>
        <w:t>##   average median  mode stddev variance range</w:t>
      </w:r>
      <w:r>
        <w:br/>
      </w:r>
      <w:r>
        <w:rPr>
          <w:rStyle w:val="VerbatimChar"/>
        </w:rPr>
        <w:t>##     &lt;dbl&gt;  &lt;dbl&gt; &lt;int&gt;  &lt;dbl&gt;    &lt;dbl&gt; &lt;int&gt;</w:t>
      </w:r>
      <w:r>
        <w:br/>
      </w:r>
      <w:r>
        <w:rPr>
          <w:rStyle w:val="VerbatimChar"/>
        </w:rPr>
        <w:t>## 1    16.9     17    18   4.26     18.1    26</w:t>
      </w:r>
    </w:p>
    <w:p w14:paraId="3B75E9E6" w14:textId="77777777" w:rsidR="00FC68AA" w:rsidRDefault="002A1D1E">
      <w:pPr>
        <w:pStyle w:val="Compact"/>
        <w:numPr>
          <w:ilvl w:val="0"/>
          <w:numId w:val="12"/>
        </w:numPr>
      </w:pPr>
      <w:r>
        <w:t>Statistics for highway miles per gallon (hwy)</w:t>
      </w:r>
    </w:p>
    <w:p w14:paraId="359AF259" w14:textId="77777777" w:rsidR="00FC68AA" w:rsidRDefault="002A1D1E"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wy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w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FunctionTok"/>
        </w:rPr>
        <w:t>r_mode</w:t>
      </w:r>
      <w:r>
        <w:rPr>
          <w:rStyle w:val="NormalTok"/>
        </w:rPr>
        <w:t>(hw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ddev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hw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riance 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hw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hwy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hwy))</w:t>
      </w:r>
    </w:p>
    <w:p w14:paraId="1450195A" w14:textId="77777777" w:rsidR="00FC68AA" w:rsidRDefault="002A1D1E">
      <w:pPr>
        <w:pStyle w:val="SourceCode"/>
      </w:pPr>
      <w:r>
        <w:rPr>
          <w:rStyle w:val="VerbatimChar"/>
        </w:rPr>
        <w:t>## # A tibble: 1 × 6</w:t>
      </w:r>
      <w:r>
        <w:br/>
      </w:r>
      <w:r>
        <w:rPr>
          <w:rStyle w:val="VerbatimChar"/>
        </w:rPr>
        <w:t>##   average median  mode stddev variance range</w:t>
      </w:r>
      <w:r>
        <w:br/>
      </w:r>
      <w:r>
        <w:rPr>
          <w:rStyle w:val="VerbatimChar"/>
        </w:rPr>
        <w:t>##     &lt;dbl&gt;  &lt;dbl&gt; &lt;</w:t>
      </w:r>
      <w:r>
        <w:rPr>
          <w:rStyle w:val="VerbatimChar"/>
        </w:rPr>
        <w:t>int&gt;  &lt;dbl&gt;    &lt;dbl&gt; &lt;int&gt;</w:t>
      </w:r>
      <w:r>
        <w:br/>
      </w:r>
      <w:r>
        <w:rPr>
          <w:rStyle w:val="VerbatimChar"/>
        </w:rPr>
        <w:t>## 1    23.4     24    26   5.95     35.5    32</w:t>
      </w:r>
    </w:p>
    <w:p w14:paraId="5FE93D14" w14:textId="77777777" w:rsidR="00FC68AA" w:rsidRDefault="002A1D1E">
      <w:pPr>
        <w:pStyle w:val="Heading3"/>
      </w:pPr>
      <w:bookmarkStart w:id="4" w:name="X9987f3ca017e5654db99b9f0073b4b8ec5059c6"/>
      <w:bookmarkEnd w:id="3"/>
      <w:r>
        <w:t>D) Compute statistics on a numeric variable by grouping on a categorical variable:</w:t>
      </w:r>
    </w:p>
    <w:p w14:paraId="11D908A0" w14:textId="77777777" w:rsidR="00FC68AA" w:rsidRDefault="002A1D1E">
      <w:pPr>
        <w:pStyle w:val="Compact"/>
        <w:numPr>
          <w:ilvl w:val="0"/>
          <w:numId w:val="13"/>
        </w:numPr>
      </w:pPr>
      <w:r>
        <w:t>Summary statistics for engine displacement (displ) :</w:t>
      </w:r>
    </w:p>
    <w:p w14:paraId="4E2CAC3B" w14:textId="77777777" w:rsidR="00FC68AA" w:rsidRDefault="002A1D1E">
      <w:pPr>
        <w:pStyle w:val="SourceCode"/>
      </w:pPr>
      <w:r>
        <w:rPr>
          <w:rStyle w:val="NormalTok"/>
        </w:rPr>
        <w:t xml:space="preserve">r_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x)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 xml:space="preserve">mp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y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isp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isp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FunctionTok"/>
        </w:rPr>
        <w:t>r_mode</w:t>
      </w:r>
      <w:r>
        <w:rPr>
          <w:rStyle w:val="NormalTok"/>
        </w:rPr>
        <w:t>(disp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dev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isp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riance 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disp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ispl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displ))</w:t>
      </w:r>
    </w:p>
    <w:p w14:paraId="22D81F90" w14:textId="77777777" w:rsidR="00FC68AA" w:rsidRDefault="002A1D1E">
      <w:pPr>
        <w:pStyle w:val="SourceCode"/>
      </w:pPr>
      <w:r>
        <w:rPr>
          <w:rStyle w:val="VerbatimChar"/>
        </w:rPr>
        <w:t>## # A tibble: 4 × 7</w:t>
      </w:r>
      <w:r>
        <w:br/>
      </w:r>
      <w:r>
        <w:rPr>
          <w:rStyle w:val="VerbatimChar"/>
        </w:rPr>
        <w:t>##     cyl average median  mode stddev variance range</w:t>
      </w:r>
      <w:r>
        <w:br/>
      </w:r>
      <w:r>
        <w:rPr>
          <w:rStyle w:val="VerbatimChar"/>
        </w:rPr>
        <w:t>##   &lt;int&gt;   &lt;dbl&gt;  &lt;dbl&gt; &lt;int&gt;  &lt;dbl&gt;    &lt;dbl&gt; &lt;dbl&gt;</w:t>
      </w:r>
      <w:r>
        <w:br/>
      </w:r>
      <w:r>
        <w:rPr>
          <w:rStyle w:val="VerbatimChar"/>
        </w:rPr>
        <w:t>## 1     4    2.15    2       2  0</w:t>
      </w:r>
      <w:r>
        <w:rPr>
          <w:rStyle w:val="VerbatimChar"/>
        </w:rPr>
        <w:t>.315   0.0993   1.1</w:t>
      </w:r>
      <w:r>
        <w:br/>
      </w:r>
      <w:r>
        <w:rPr>
          <w:rStyle w:val="VerbatimChar"/>
        </w:rPr>
        <w:t xml:space="preserve">## 2     5    2.5     2.5     2  0       0        0  </w:t>
      </w:r>
      <w:r>
        <w:br/>
      </w:r>
      <w:r>
        <w:rPr>
          <w:rStyle w:val="VerbatimChar"/>
        </w:rPr>
        <w:t>## 3     6    3.41    3.4     3  0.472   0.222    1.7</w:t>
      </w:r>
      <w:r>
        <w:br/>
      </w:r>
      <w:r>
        <w:rPr>
          <w:rStyle w:val="VerbatimChar"/>
        </w:rPr>
        <w:t>## 4     8    5.13    5.2     4  0.589   0.347    3</w:t>
      </w:r>
    </w:p>
    <w:p w14:paraId="583F9FC4" w14:textId="77777777" w:rsidR="00FC68AA" w:rsidRDefault="002A1D1E">
      <w:pPr>
        <w:pStyle w:val="Compact"/>
        <w:numPr>
          <w:ilvl w:val="0"/>
          <w:numId w:val="14"/>
        </w:numPr>
      </w:pPr>
      <w:r>
        <w:t>Summary statistics for city miles per gallon (cty)</w:t>
      </w:r>
    </w:p>
    <w:p w14:paraId="1BE114D9" w14:textId="77777777" w:rsidR="00FC68AA" w:rsidRDefault="002A1D1E"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y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c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FunctionTok"/>
        </w:rPr>
        <w:t>r_mode</w:t>
      </w:r>
      <w:r>
        <w:rPr>
          <w:rStyle w:val="NormalTok"/>
        </w:rPr>
        <w:t>(c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ddev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riance 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c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ty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cty))</w:t>
      </w:r>
    </w:p>
    <w:p w14:paraId="24E978DD" w14:textId="77777777" w:rsidR="00FC68AA" w:rsidRDefault="002A1D1E">
      <w:pPr>
        <w:pStyle w:val="SourceCode"/>
      </w:pPr>
      <w:r>
        <w:rPr>
          <w:rStyle w:val="VerbatimChar"/>
        </w:rPr>
        <w:t>## # A tibble: 4 × 7</w:t>
      </w:r>
      <w:r>
        <w:br/>
      </w:r>
      <w:r>
        <w:rPr>
          <w:rStyle w:val="VerbatimChar"/>
        </w:rPr>
        <w:t>##     cyl average median  m</w:t>
      </w:r>
      <w:r>
        <w:rPr>
          <w:rStyle w:val="VerbatimChar"/>
        </w:rPr>
        <w:t>ode stddev variance range</w:t>
      </w:r>
      <w:r>
        <w:br/>
      </w:r>
      <w:r>
        <w:rPr>
          <w:rStyle w:val="VerbatimChar"/>
        </w:rPr>
        <w:t>##   &lt;int&gt;   &lt;dbl&gt;  &lt;dbl&gt; &lt;int&gt;  &lt;dbl&gt;    &lt;dbl&gt; &lt;int&gt;</w:t>
      </w:r>
      <w:r>
        <w:br/>
      </w:r>
      <w:r>
        <w:rPr>
          <w:rStyle w:val="VerbatimChar"/>
        </w:rPr>
        <w:t>## 1     4    21.0   21      21  3.50    12.2      20</w:t>
      </w:r>
      <w:r>
        <w:br/>
      </w:r>
      <w:r>
        <w:rPr>
          <w:rStyle w:val="VerbatimChar"/>
        </w:rPr>
        <w:t>## 2     5    20.5   20.5    20  0.577    0.333     1</w:t>
      </w:r>
      <w:r>
        <w:br/>
      </w:r>
      <w:r>
        <w:rPr>
          <w:rStyle w:val="VerbatimChar"/>
        </w:rPr>
        <w:t>## 3     6    16.2   16      18  1.77     3.15      8</w:t>
      </w:r>
      <w:r>
        <w:br/>
      </w:r>
      <w:r>
        <w:rPr>
          <w:rStyle w:val="VerbatimChar"/>
        </w:rPr>
        <w:t xml:space="preserve">## 4     8    </w:t>
      </w:r>
      <w:r>
        <w:rPr>
          <w:rStyle w:val="VerbatimChar"/>
        </w:rPr>
        <w:t>12.6   13      11  1.81     3.26      7</w:t>
      </w:r>
    </w:p>
    <w:p w14:paraId="2BCE7A52" w14:textId="77777777" w:rsidR="00FC68AA" w:rsidRDefault="002A1D1E">
      <w:pPr>
        <w:pStyle w:val="Compact"/>
        <w:numPr>
          <w:ilvl w:val="0"/>
          <w:numId w:val="15"/>
        </w:numPr>
      </w:pPr>
      <w:r>
        <w:t>Summary statistics for highway miles per gallon (hwy)</w:t>
      </w:r>
    </w:p>
    <w:p w14:paraId="2B3772EF" w14:textId="77777777" w:rsidR="00FC68AA" w:rsidRDefault="002A1D1E"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y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w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w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FunctionTok"/>
        </w:rPr>
        <w:t>r_mode</w:t>
      </w:r>
      <w:r>
        <w:rPr>
          <w:rStyle w:val="NormalTok"/>
        </w:rPr>
        <w:t>(hw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ddev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hw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riance 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hw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hwy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hwy))</w:t>
      </w:r>
    </w:p>
    <w:p w14:paraId="0940F7D2" w14:textId="77777777" w:rsidR="00FC68AA" w:rsidRDefault="002A1D1E">
      <w:pPr>
        <w:pStyle w:val="SourceCode"/>
      </w:pPr>
      <w:r>
        <w:rPr>
          <w:rStyle w:val="VerbatimChar"/>
        </w:rPr>
        <w:t>## # A tibble: 4 × 7</w:t>
      </w:r>
      <w:r>
        <w:br/>
      </w:r>
      <w:r>
        <w:rPr>
          <w:rStyle w:val="VerbatimChar"/>
        </w:rPr>
        <w:t>##     cyl average median  mode stddev variance range</w:t>
      </w:r>
      <w:r>
        <w:br/>
      </w:r>
      <w:r>
        <w:rPr>
          <w:rStyle w:val="VerbatimChar"/>
        </w:rPr>
        <w:t>##   &lt;int&gt;   &lt;dbl&gt;  &lt;dbl&gt; &lt;int&gt;  &lt;dbl&gt;    &lt;dbl&gt; &lt;int&gt;</w:t>
      </w:r>
      <w:r>
        <w:br/>
      </w:r>
      <w:r>
        <w:rPr>
          <w:rStyle w:val="VerbatimChar"/>
        </w:rPr>
        <w:t>## 1     4    28.8     29    29   4.52    20.4     24</w:t>
      </w:r>
      <w:r>
        <w:br/>
      </w:r>
      <w:r>
        <w:rPr>
          <w:rStyle w:val="VerbatimChar"/>
        </w:rPr>
        <w:lastRenderedPageBreak/>
        <w:t>## 2     5    28.8     29    29   0.5      0.25     1</w:t>
      </w:r>
      <w:r>
        <w:br/>
      </w:r>
      <w:r>
        <w:rPr>
          <w:rStyle w:val="VerbatimChar"/>
        </w:rPr>
        <w:t>## 3     6    22.8     24    26   3.69    13.6     12</w:t>
      </w:r>
      <w:r>
        <w:br/>
      </w:r>
      <w:r>
        <w:rPr>
          <w:rStyle w:val="VerbatimChar"/>
        </w:rPr>
        <w:t>## 4     8    17.6     17    17   3.26    10.6     14</w:t>
      </w:r>
    </w:p>
    <w:p w14:paraId="1C6FE139" w14:textId="77777777" w:rsidR="00FC68AA" w:rsidRDefault="002A1D1E">
      <w:pPr>
        <w:pStyle w:val="Heading3"/>
      </w:pPr>
      <w:bookmarkStart w:id="5" w:name="Xfe96ee893cdb75c9db59f328306d99a269b84a8"/>
      <w:bookmarkEnd w:id="4"/>
      <w:r>
        <w:t>E) Visualize and transform to answer the</w:t>
      </w:r>
      <w:r>
        <w:t xml:space="preserve"> questions asked. Visualizations to illustrate:</w:t>
      </w:r>
    </w:p>
    <w:p w14:paraId="0B200873" w14:textId="77777777" w:rsidR="00FC68AA" w:rsidRDefault="002A1D1E">
      <w:pPr>
        <w:pStyle w:val="Compact"/>
        <w:numPr>
          <w:ilvl w:val="0"/>
          <w:numId w:val="16"/>
        </w:numPr>
      </w:pPr>
      <w:r>
        <w:t>Relationship between variables</w:t>
      </w:r>
    </w:p>
    <w:p w14:paraId="66F0D4DA" w14:textId="77777777" w:rsidR="00FC68AA" w:rsidRDefault="002A1D1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pg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uel type vs Mileage in c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l, </w:t>
      </w:r>
      <w:r>
        <w:rPr>
          <w:rStyle w:val="AttributeTok"/>
        </w:rPr>
        <w:t>y =</w:t>
      </w:r>
      <w:r>
        <w:rPr>
          <w:rStyle w:val="NormalTok"/>
        </w:rPr>
        <w:t xml:space="preserve"> cty, </w:t>
      </w:r>
      <w:r>
        <w:rPr>
          <w:rStyle w:val="AttributeTok"/>
        </w:rPr>
        <w:t>color =</w:t>
      </w:r>
      <w:r>
        <w:rPr>
          <w:rStyle w:val="NormalTok"/>
        </w:rPr>
        <w:t xml:space="preserve"> displ))</w:t>
      </w:r>
    </w:p>
    <w:p w14:paraId="4022AE6D" w14:textId="77777777" w:rsidR="00FC68AA" w:rsidRDefault="002A1D1E">
      <w:pPr>
        <w:pStyle w:val="FirstParagraph"/>
      </w:pPr>
      <w:r>
        <w:rPr>
          <w:noProof/>
        </w:rPr>
        <w:drawing>
          <wp:inline distT="0" distB="0" distL="0" distR="0" wp14:anchorId="041C3A56" wp14:editId="49F6ADBD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irst_r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A4F69" w14:textId="77777777" w:rsidR="00FC68AA" w:rsidRDefault="002A1D1E">
      <w:pPr>
        <w:pStyle w:val="BodyText"/>
      </w:pPr>
      <w:r>
        <w:t>This graph shows that the mileage of a car in a ci</w:t>
      </w:r>
      <w:r>
        <w:t>ty can be higher if d-type, p-type, or r-type fuel is used, which is dependent on engine displacement.</w:t>
      </w:r>
    </w:p>
    <w:p w14:paraId="0E153162" w14:textId="77777777" w:rsidR="00FC68AA" w:rsidRDefault="002A1D1E">
      <w:pPr>
        <w:pStyle w:val="Compact"/>
        <w:numPr>
          <w:ilvl w:val="0"/>
          <w:numId w:val="17"/>
        </w:numPr>
      </w:pPr>
      <w:r>
        <w:t>Trend</w:t>
      </w:r>
    </w:p>
    <w:p w14:paraId="5E1445F4" w14:textId="77777777" w:rsidR="00FC68AA" w:rsidRDefault="002A1D1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pg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ileage in city vs displacem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pl, </w:t>
      </w:r>
      <w:r>
        <w:rPr>
          <w:rStyle w:val="AttributeTok"/>
        </w:rPr>
        <w:t>y =</w:t>
      </w:r>
      <w:r>
        <w:rPr>
          <w:rStyle w:val="NormalTok"/>
        </w:rPr>
        <w:t xml:space="preserve"> cty))</w:t>
      </w:r>
    </w:p>
    <w:p w14:paraId="4ACC9B2D" w14:textId="77777777" w:rsidR="00FC68AA" w:rsidRDefault="002A1D1E">
      <w:pPr>
        <w:pStyle w:val="FirstParagraph"/>
      </w:pPr>
      <w:r>
        <w:rPr>
          <w:noProof/>
        </w:rPr>
        <w:lastRenderedPageBreak/>
        <w:drawing>
          <wp:inline distT="0" distB="0" distL="0" distR="0" wp14:anchorId="177403DB" wp14:editId="58C49404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irst_r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9D8A7" w14:textId="77777777" w:rsidR="00FC68AA" w:rsidRDefault="002A1D1E">
      <w:pPr>
        <w:pStyle w:val="BodyText"/>
      </w:pPr>
      <w:r>
        <w:t>From the above graph we can determine that the mileage is inversely proportional to the size of engines in a car i.e., the fuel consumption increases with the size of engines</w:t>
      </w:r>
    </w:p>
    <w:p w14:paraId="45A94733" w14:textId="77777777" w:rsidR="00FC68AA" w:rsidRDefault="002A1D1E">
      <w:pPr>
        <w:pStyle w:val="Compact"/>
        <w:numPr>
          <w:ilvl w:val="0"/>
          <w:numId w:val="18"/>
        </w:numPr>
      </w:pPr>
      <w:r>
        <w:t>Distribution of the variable(s):</w:t>
      </w:r>
    </w:p>
    <w:p w14:paraId="0A1D42C7" w14:textId="77777777" w:rsidR="00FC68AA" w:rsidRDefault="002A1D1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pg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uel consumption</w:t>
      </w:r>
      <w:r>
        <w:rPr>
          <w:rStyle w:val="StringTok"/>
        </w:rPr>
        <w:t xml:space="preserve"> based on type of ca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pl, </w:t>
      </w:r>
      <w:r>
        <w:rPr>
          <w:rStyle w:val="AttributeTok"/>
        </w:rPr>
        <w:t>y =</w:t>
      </w:r>
      <w:r>
        <w:rPr>
          <w:rStyle w:val="NormalTok"/>
        </w:rPr>
        <w:t xml:space="preserve"> cty, </w:t>
      </w:r>
      <w:r>
        <w:rPr>
          <w:rStyle w:val="AttributeTok"/>
        </w:rPr>
        <w:t>color =</w:t>
      </w:r>
      <w:r>
        <w:rPr>
          <w:rStyle w:val="NormalTok"/>
        </w:rPr>
        <w:t xml:space="preserve"> class))</w:t>
      </w:r>
    </w:p>
    <w:p w14:paraId="1F977834" w14:textId="77777777" w:rsidR="00FC68AA" w:rsidRDefault="002A1D1E">
      <w:pPr>
        <w:pStyle w:val="FirstParagraph"/>
      </w:pPr>
      <w:r>
        <w:rPr>
          <w:noProof/>
        </w:rPr>
        <w:lastRenderedPageBreak/>
        <w:drawing>
          <wp:inline distT="0" distB="0" distL="0" distR="0" wp14:anchorId="086F44C8" wp14:editId="2FAE72A4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first_r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B274E" w14:textId="77777777" w:rsidR="00FC68AA" w:rsidRDefault="002A1D1E">
      <w:pPr>
        <w:pStyle w:val="BodyText"/>
      </w:pPr>
      <w:r>
        <w:t>Fuel consumption based on different types of cars - from the graph we can conclude that SUVs consume the highest amount of fuel as compared to the others, irrespect</w:t>
      </w:r>
      <w:r>
        <w:t>ive of the engine size.</w:t>
      </w:r>
    </w:p>
    <w:p w14:paraId="284F8898" w14:textId="77777777" w:rsidR="00FC68AA" w:rsidRDefault="002A1D1E">
      <w:pPr>
        <w:pStyle w:val="Heading3"/>
      </w:pPr>
      <w:bookmarkStart w:id="6" w:name="Xde44c3ffe6baa74bb56f5011c062b11011ef0d5"/>
      <w:bookmarkEnd w:id="5"/>
      <w:r>
        <w:t>F) Summarize your insights from the analysis</w:t>
      </w:r>
    </w:p>
    <w:p w14:paraId="0E37FDF9" w14:textId="77777777" w:rsidR="00FC68AA" w:rsidRDefault="002A1D1E">
      <w:pPr>
        <w:pStyle w:val="Compact"/>
        <w:numPr>
          <w:ilvl w:val="0"/>
          <w:numId w:val="19"/>
        </w:numPr>
      </w:pPr>
      <w:r>
        <w:t>From the above visualizations, we can conclude that cars with bigger engines consume more fuel.</w:t>
      </w:r>
    </w:p>
    <w:p w14:paraId="1516E944" w14:textId="77777777" w:rsidR="00FC68AA" w:rsidRDefault="002A1D1E">
      <w:pPr>
        <w:pStyle w:val="Compact"/>
        <w:numPr>
          <w:ilvl w:val="0"/>
          <w:numId w:val="19"/>
        </w:numPr>
      </w:pPr>
      <w:r>
        <w:t>Cars that use p-type fuel and have a big engine have higher mileage compared to other types</w:t>
      </w:r>
      <w:r>
        <w:t xml:space="preserve"> of fuel.</w:t>
      </w:r>
    </w:p>
    <w:bookmarkEnd w:id="6"/>
    <w:bookmarkEnd w:id="0"/>
    <w:sectPr w:rsidR="00FC68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A7A5F" w14:textId="77777777" w:rsidR="00000000" w:rsidRDefault="002A1D1E">
      <w:pPr>
        <w:spacing w:after="0"/>
      </w:pPr>
      <w:r>
        <w:separator/>
      </w:r>
    </w:p>
  </w:endnote>
  <w:endnote w:type="continuationSeparator" w:id="0">
    <w:p w14:paraId="057ADE81" w14:textId="77777777" w:rsidR="00000000" w:rsidRDefault="002A1D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0CA14" w14:textId="77777777" w:rsidR="00FC68AA" w:rsidRDefault="002A1D1E">
      <w:r>
        <w:separator/>
      </w:r>
    </w:p>
  </w:footnote>
  <w:footnote w:type="continuationSeparator" w:id="0">
    <w:p w14:paraId="02570E5A" w14:textId="77777777" w:rsidR="00FC68AA" w:rsidRDefault="002A1D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536C5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E1CCDC4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B170C95C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FD08CBD0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4"/>
    <w:multiLevelType w:val="multilevel"/>
    <w:tmpl w:val="C3E49C38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5"/>
    <w:multiLevelType w:val="multilevel"/>
    <w:tmpl w:val="F378E718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6"/>
    <w:multiLevelType w:val="multilevel"/>
    <w:tmpl w:val="E60ABAD6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" w16cid:durableId="1857573836">
    <w:abstractNumId w:val="0"/>
  </w:num>
  <w:num w:numId="2" w16cid:durableId="1940030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9086269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1020936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1091980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5095185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207364832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745152484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1001739171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 w16cid:durableId="15319159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7758098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46060796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453605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6279546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22099068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 w16cid:durableId="14337391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1899801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76391776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4095730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68AA"/>
    <w:rsid w:val="002A1D1E"/>
    <w:rsid w:val="00655206"/>
    <w:rsid w:val="00FC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DC8FE8"/>
  <w15:docId w15:val="{B2192749-2FB0-C048-959C-C4C53A4D5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06</Words>
  <Characters>7445</Characters>
  <Application>Microsoft Office Word</Application>
  <DocSecurity>0</DocSecurity>
  <Lines>62</Lines>
  <Paragraphs>17</Paragraphs>
  <ScaleCrop>false</ScaleCrop>
  <Company/>
  <LinksUpToDate>false</LinksUpToDate>
  <CharactersWithSpaces>8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rmarkdown</dc:title>
  <dc:creator>kusum</dc:creator>
  <cp:keywords/>
  <cp:lastModifiedBy>Kusum Mohan Warad</cp:lastModifiedBy>
  <cp:revision>3</cp:revision>
  <dcterms:created xsi:type="dcterms:W3CDTF">2022-10-14T14:28:00Z</dcterms:created>
  <dcterms:modified xsi:type="dcterms:W3CDTF">2022-10-14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4</vt:lpwstr>
  </property>
  <property fmtid="{D5CDD505-2E9C-101B-9397-08002B2CF9AE}" pid="3" name="output">
    <vt:lpwstr/>
  </property>
</Properties>
</file>